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0C7BE" w14:textId="6B1B26EC" w:rsidR="00DB3221" w:rsidRDefault="00DB3221" w:rsidP="00DB3221">
      <w:pPr>
        <w:spacing w:after="225" w:line="240" w:lineRule="auto"/>
        <w:jc w:val="center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Lower Sugar Strawberry Jam</w:t>
      </w:r>
    </w:p>
    <w:p w14:paraId="0BB11AC8" w14:textId="597852E6" w:rsidR="00DB3221" w:rsidRDefault="00DB3221" w:rsidP="00DB3221">
      <w:pPr>
        <w:spacing w:after="225" w:line="240" w:lineRule="auto"/>
        <w:jc w:val="center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Makes 4 pints</w:t>
      </w:r>
    </w:p>
    <w:p w14:paraId="4BE8B9CA" w14:textId="77777777" w:rsid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</w:p>
    <w:p w14:paraId="2ED7F795" w14:textId="5CE8D408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 xml:space="preserve">3 pounds ripe strawberries, washed, </w:t>
      </w:r>
      <w:r w:rsidRPr="00DB3221">
        <w:rPr>
          <w:rFonts w:eastAsia="Times New Roman" w:cstheme="minorHAnsi"/>
          <w:sz w:val="24"/>
          <w:szCs w:val="24"/>
        </w:rPr>
        <w:t>trimmed,</w:t>
      </w:r>
      <w:r w:rsidRPr="00DB3221">
        <w:rPr>
          <w:rFonts w:eastAsia="Times New Roman" w:cstheme="minorHAnsi"/>
          <w:sz w:val="24"/>
          <w:szCs w:val="24"/>
        </w:rPr>
        <w:t xml:space="preserve"> and sliced</w:t>
      </w:r>
    </w:p>
    <w:p w14:paraId="2E41D185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1 ½ cups granulated sugar</w:t>
      </w:r>
    </w:p>
    <w:p w14:paraId="2E0FA340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3 tablespoons fresh lemon juice</w:t>
      </w:r>
    </w:p>
    <w:p w14:paraId="28F6901D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4 tablespoons Cornstarch</w:t>
      </w:r>
    </w:p>
    <w:p w14:paraId="1603756A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4 tablespoons water</w:t>
      </w:r>
    </w:p>
    <w:p w14:paraId="1DBC24EC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4 leaves fresh basil (optional)</w:t>
      </w:r>
    </w:p>
    <w:p w14:paraId="55E13B2A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4 glass pint canning jars with lids</w:t>
      </w:r>
    </w:p>
    <w:p w14:paraId="3CA79466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Prepare the jars as I discussed above, once they come to a boil remove with tongs and let rest on clean paper towels.</w:t>
      </w:r>
    </w:p>
    <w:p w14:paraId="03F4D43E" w14:textId="629FF2D5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 xml:space="preserve">Add the strawberries, </w:t>
      </w:r>
      <w:r w:rsidRPr="00DB3221">
        <w:rPr>
          <w:rFonts w:eastAsia="Times New Roman" w:cstheme="minorHAnsi"/>
          <w:sz w:val="24"/>
          <w:szCs w:val="24"/>
        </w:rPr>
        <w:t>sugar,</w:t>
      </w:r>
      <w:r w:rsidRPr="00DB3221">
        <w:rPr>
          <w:rFonts w:eastAsia="Times New Roman" w:cstheme="minorHAnsi"/>
          <w:sz w:val="24"/>
          <w:szCs w:val="24"/>
        </w:rPr>
        <w:t xml:space="preserve"> and lemon juice to a nonreactive 3-quart saucepan or larger and bring to a boil, let it boil for 5 minutes, then remove from the heat.</w:t>
      </w:r>
    </w:p>
    <w:p w14:paraId="627EF110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Dissolve the cornstarch in the water, then stir into the strawberry mixture.</w:t>
      </w:r>
    </w:p>
    <w:p w14:paraId="3AF2E8E6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Place the saucepan back on the stove and bring to a boil one last time to thicken.</w:t>
      </w:r>
    </w:p>
    <w:p w14:paraId="13DDA396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Add the basil now if using.</w:t>
      </w:r>
    </w:p>
    <w:p w14:paraId="38D977C7" w14:textId="77777777" w:rsidR="00DB3221" w:rsidRPr="00DB3221" w:rsidRDefault="00DB3221" w:rsidP="00DB3221">
      <w:pPr>
        <w:spacing w:after="225"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Ladle jam into the jars, cover with the lids and place the jam back into the pot of water cover and bring to a boil for 5 minutes longer.</w:t>
      </w:r>
    </w:p>
    <w:p w14:paraId="4421BE26" w14:textId="3DA9602E" w:rsidR="00DB3221" w:rsidRPr="00DB3221" w:rsidRDefault="00DB3221" w:rsidP="00DB3221">
      <w:pPr>
        <w:spacing w:line="240" w:lineRule="auto"/>
        <w:rPr>
          <w:rFonts w:eastAsia="Times New Roman" w:cstheme="minorHAnsi"/>
          <w:sz w:val="24"/>
          <w:szCs w:val="24"/>
        </w:rPr>
      </w:pPr>
      <w:r w:rsidRPr="00DB3221">
        <w:rPr>
          <w:rFonts w:eastAsia="Times New Roman" w:cstheme="minorHAnsi"/>
          <w:sz w:val="24"/>
          <w:szCs w:val="24"/>
        </w:rPr>
        <w:t>Remove the jars from the water and let rest for several hours, then refrigerate.</w:t>
      </w:r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20"/>
      </w:tblGrid>
      <w:tr w:rsidR="00DB3221" w:rsidRPr="00DB3221" w14:paraId="5C22AEC8" w14:textId="77777777" w:rsidTr="00DB322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0" w:type="dxa"/>
              <w:left w:w="225" w:type="dxa"/>
              <w:bottom w:w="150" w:type="dxa"/>
              <w:right w:w="225" w:type="dxa"/>
            </w:tcMar>
            <w:hideMark/>
          </w:tcPr>
          <w:p w14:paraId="5D889756" w14:textId="77777777" w:rsidR="00DB3221" w:rsidRPr="00DB3221" w:rsidRDefault="00DB3221" w:rsidP="00DB322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D47CB3C" w14:textId="41D12D65" w:rsidR="00DB3221" w:rsidRPr="00DB3221" w:rsidRDefault="00DB3221" w:rsidP="00DB3221">
      <w:pPr>
        <w:spacing w:line="240" w:lineRule="auto"/>
        <w:rPr>
          <w:rFonts w:eastAsia="Times New Roman" w:cstheme="minorHAnsi"/>
          <w:sz w:val="24"/>
          <w:szCs w:val="24"/>
        </w:rPr>
      </w:pPr>
    </w:p>
    <w:p w14:paraId="664C8972" w14:textId="50CC7A12" w:rsidR="00DB3221" w:rsidRPr="00DB3221" w:rsidRDefault="00DB3221" w:rsidP="00DB3221">
      <w:pPr>
        <w:spacing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5D1866BC" w14:textId="77777777" w:rsidR="0023165A" w:rsidRPr="00DB3221" w:rsidRDefault="0023165A">
      <w:pPr>
        <w:rPr>
          <w:rFonts w:cstheme="minorHAnsi"/>
        </w:rPr>
      </w:pPr>
    </w:p>
    <w:sectPr w:rsidR="0023165A" w:rsidRPr="00DB3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rS0NLU0t7QwMjNQ0lEKTi0uzszPAykwrAUAdB79xCwAAAA="/>
  </w:docVars>
  <w:rsids>
    <w:rsidRoot w:val="00DB3221"/>
    <w:rsid w:val="0023165A"/>
    <w:rsid w:val="00927E28"/>
    <w:rsid w:val="00C84C03"/>
    <w:rsid w:val="00DB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53559"/>
  <w15:chartTrackingRefBased/>
  <w15:docId w15:val="{16BA6A54-387D-4C9B-A20D-98F379BF7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B322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B32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B3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gredients-hint">
    <w:name w:val="ingredients-hint"/>
    <w:basedOn w:val="DefaultParagraphFont"/>
    <w:rsid w:val="00DB3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16297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91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89430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60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36341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664929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03T10:33:00Z</dcterms:created>
  <dcterms:modified xsi:type="dcterms:W3CDTF">2021-02-03T10:35:00Z</dcterms:modified>
</cp:coreProperties>
</file>